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Mi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69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yan.kathle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310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